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814910C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023C52">
        <w:rPr>
          <w:rFonts w:cs="Times New Roman"/>
          <w:i/>
          <w:iCs/>
        </w:rPr>
        <w:t>2</w:t>
      </w:r>
      <w:r w:rsidRPr="008E74DA">
        <w:rPr>
          <w:rFonts w:cs="Times New Roman"/>
          <w:i/>
          <w:iCs/>
        </w:rPr>
        <w:t>/</w:t>
      </w:r>
      <w:r w:rsidR="00023C52">
        <w:rPr>
          <w:rFonts w:cs="Times New Roman"/>
          <w:i/>
          <w:iCs/>
        </w:rPr>
        <w:t>0</w:t>
      </w:r>
      <w:r w:rsidR="00792659">
        <w:rPr>
          <w:rFonts w:cs="Times New Roman"/>
          <w:i/>
          <w:iCs/>
        </w:rPr>
        <w:t>5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24707DC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Accepted </w:t>
            </w:r>
            <w:r w:rsidR="00FD6E4A">
              <w:rPr>
                <w:rFonts w:cs="Times New Roman"/>
                <w:color w:val="222222"/>
                <w:shd w:val="clear" w:color="auto" w:fill="FFFFFF"/>
              </w:rPr>
              <w:t>at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111BD121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ehl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insheim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ould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hylogenom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Worob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akn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lastRenderedPageBreak/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704C46A6" w:rsidR="00053566" w:rsidRPr="008E74DA" w:rsidRDefault="00770CAB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>
              <w:rPr>
                <w:rFonts w:cs="Times New Roman"/>
                <w:bCs/>
              </w:rPr>
              <w:t>Baele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proofErr w:type="spellStart"/>
            <w:r w:rsidR="00454AA7">
              <w:rPr>
                <w:rFonts w:cs="Times New Roman"/>
                <w:bCs/>
              </w:rPr>
              <w:t>Suchard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DB52EC" w:rsidRPr="008E74DA" w14:paraId="73006EAF" w14:textId="77777777" w:rsidTr="004753F7">
        <w:tc>
          <w:tcPr>
            <w:tcW w:w="229" w:type="pct"/>
          </w:tcPr>
          <w:p w14:paraId="7DFB9644" w14:textId="066B5742" w:rsidR="00DB52EC" w:rsidRPr="008E74DA" w:rsidRDefault="00DB52EC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7C09AD3" w14:textId="7D9DF001" w:rsidR="00DB52EC" w:rsidRPr="008E74DA" w:rsidRDefault="00724753" w:rsidP="004753F7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</w:t>
            </w:r>
            <w:r w:rsidR="005A1297">
              <w:rPr>
                <w:rFonts w:cs="Times New Roman"/>
                <w:i/>
              </w:rPr>
              <w:t>revision</w:t>
            </w:r>
            <w:r>
              <w:rPr>
                <w:rFonts w:cs="Times New Roman"/>
                <w:i/>
              </w:rPr>
              <w:t xml:space="preserve"> </w:t>
            </w:r>
            <w:r w:rsidR="00EF07E6">
              <w:rPr>
                <w:rFonts w:cs="Times New Roman"/>
                <w:i/>
              </w:rPr>
              <w:t>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752D6256" w:rsidR="00D82D6D" w:rsidRPr="008E74DA" w:rsidRDefault="00724753" w:rsidP="00D82D6D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577E89C9" w:rsidR="00D82D6D" w:rsidRPr="008E74DA" w:rsidRDefault="00724753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3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lastRenderedPageBreak/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4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7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ixua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8233C4" w:rsidRPr="008E74DA" w14:paraId="6285EABC" w14:textId="77777777" w:rsidTr="003A2894">
        <w:tc>
          <w:tcPr>
            <w:tcW w:w="4036" w:type="pct"/>
          </w:tcPr>
          <w:p w14:paraId="13FE7D3A" w14:textId="77777777" w:rsidR="008233C4" w:rsidRPr="00D559AA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0F525199" w14:textId="77777777" w:rsidR="00527279" w:rsidRDefault="008233C4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="00527279"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7657025A" w14:textId="7ABEE6D6" w:rsidR="008233C4" w:rsidRPr="008E74DA" w:rsidRDefault="008233C4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="00527279">
              <w:rPr>
                <w:rFonts w:cs="Times New Roman"/>
              </w:rPr>
              <w:t xml:space="preserve">Marc A. </w:t>
            </w:r>
            <w:proofErr w:type="spellStart"/>
            <w:r w:rsidR="00527279">
              <w:rPr>
                <w:rFonts w:cs="Times New Roman"/>
              </w:rPr>
              <w:t>Suchard</w:t>
            </w:r>
            <w:proofErr w:type="spellEnd"/>
          </w:p>
          <w:p w14:paraId="03022704" w14:textId="08D6926D" w:rsidR="008233C4" w:rsidRPr="008E74DA" w:rsidRDefault="00925BDB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8233C4" w:rsidRPr="008E74DA">
              <w:rPr>
                <w:rFonts w:cs="Times New Roman"/>
              </w:rPr>
              <w:t>Investigators:</w:t>
            </w:r>
            <w:r w:rsidR="008233C4">
              <w:rPr>
                <w:rFonts w:cs="Times New Roman"/>
              </w:rPr>
              <w:t xml:space="preserve"> </w:t>
            </w:r>
            <w:r w:rsidR="00527279">
              <w:rPr>
                <w:rFonts w:cs="Times New Roman"/>
              </w:rPr>
              <w:t>Xiang Ji</w:t>
            </w:r>
          </w:p>
          <w:p w14:paraId="049F82B9" w14:textId="77777777" w:rsidR="008233C4" w:rsidRDefault="008233C4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99F849E" w14:textId="7F595565" w:rsidR="00527279" w:rsidRPr="008E74DA" w:rsidRDefault="00527279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7666A482" w14:textId="30FBCE53" w:rsidR="008233C4" w:rsidRPr="008E74DA" w:rsidRDefault="008233C4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E14774">
              <w:rPr>
                <w:rFonts w:cs="Times New Roman"/>
              </w:rPr>
              <w:t xml:space="preserve">In </w:t>
            </w:r>
            <w:r w:rsidR="00803C92">
              <w:rPr>
                <w:rFonts w:cs="Times New Roman"/>
              </w:rPr>
              <w:t>p</w:t>
            </w:r>
            <w:r w:rsidR="00E14774">
              <w:rPr>
                <w:rFonts w:cs="Times New Roman"/>
              </w:rPr>
              <w:t>reparation</w:t>
            </w:r>
          </w:p>
        </w:tc>
        <w:tc>
          <w:tcPr>
            <w:tcW w:w="964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3A2894">
        <w:tc>
          <w:tcPr>
            <w:tcW w:w="4036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4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3A2894">
        <w:tc>
          <w:tcPr>
            <w:tcW w:w="4036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4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503112">
        <w:tc>
          <w:tcPr>
            <w:tcW w:w="4036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Co-Investigators: Robert F. Garry and Marc A. </w:t>
            </w:r>
            <w:proofErr w:type="spellStart"/>
            <w:r>
              <w:rPr>
                <w:rFonts w:cs="Times New Roman"/>
                <w:sz w:val="24"/>
                <w:szCs w:val="24"/>
              </w:rPr>
              <w:t>Suchard</w:t>
            </w:r>
            <w:proofErr w:type="spellEnd"/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4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503112">
        <w:tc>
          <w:tcPr>
            <w:tcW w:w="4036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405B4097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  <w:p w14:paraId="32B5EE26" w14:textId="77777777" w:rsidR="006A68E2" w:rsidRDefault="006A68E2" w:rsidP="006A68E2">
            <w:pPr>
              <w:spacing w:after="0" w:line="282" w:lineRule="auto"/>
              <w:rPr>
                <w:rFonts w:cs="Times New Roman"/>
              </w:rPr>
            </w:pPr>
          </w:p>
          <w:p w14:paraId="19F675AD" w14:textId="723CEA17" w:rsidR="006A68E2" w:rsidRPr="006A68E2" w:rsidRDefault="006A68E2" w:rsidP="006A68E2">
            <w:pPr>
              <w:spacing w:after="0" w:line="282" w:lineRule="auto"/>
              <w:rPr>
                <w:rFonts w:cs="Times New Roman"/>
              </w:rPr>
            </w:pPr>
          </w:p>
        </w:tc>
        <w:tc>
          <w:tcPr>
            <w:tcW w:w="964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503112">
        <w:tc>
          <w:tcPr>
            <w:tcW w:w="4036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lastRenderedPageBreak/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7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3E99E189" w14:textId="77777777" w:rsidR="00040F85" w:rsidRDefault="00040F85" w:rsidP="004C0FD6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lastRenderedPageBreak/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Pr="005826DA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21BC75" w14:textId="77777777" w:rsidR="00464BAF" w:rsidRDefault="00464BAF">
      <w:pPr>
        <w:spacing w:after="0"/>
      </w:pPr>
      <w:r>
        <w:separator/>
      </w:r>
    </w:p>
  </w:endnote>
  <w:endnote w:type="continuationSeparator" w:id="0">
    <w:p w14:paraId="6A0B51AC" w14:textId="77777777" w:rsidR="00464BAF" w:rsidRDefault="00464B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C21843" w14:textId="77777777" w:rsidR="00464BAF" w:rsidRDefault="00464BAF">
      <w:pPr>
        <w:spacing w:after="0"/>
      </w:pPr>
      <w:r>
        <w:separator/>
      </w:r>
    </w:p>
  </w:footnote>
  <w:footnote w:type="continuationSeparator" w:id="0">
    <w:p w14:paraId="632372E1" w14:textId="77777777" w:rsidR="00464BAF" w:rsidRDefault="00464BAF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40F85"/>
    <w:rsid w:val="000413EB"/>
    <w:rsid w:val="00044C13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1D74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3F80"/>
    <w:rsid w:val="0019468A"/>
    <w:rsid w:val="00196180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17921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12D8A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94174"/>
    <w:rsid w:val="00494179"/>
    <w:rsid w:val="004A0793"/>
    <w:rsid w:val="004A1899"/>
    <w:rsid w:val="004A1E62"/>
    <w:rsid w:val="004A32A9"/>
    <w:rsid w:val="004A3355"/>
    <w:rsid w:val="004A69EC"/>
    <w:rsid w:val="004B0412"/>
    <w:rsid w:val="004B0F87"/>
    <w:rsid w:val="004B1261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11448"/>
    <w:rsid w:val="0051733B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475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25FB"/>
    <w:rsid w:val="007633FC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768"/>
    <w:rsid w:val="007B294B"/>
    <w:rsid w:val="007B2D86"/>
    <w:rsid w:val="007B3E6A"/>
    <w:rsid w:val="007B5B1B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33C4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4E89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015F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5FB"/>
    <w:rsid w:val="00C94B5A"/>
    <w:rsid w:val="00C95AF8"/>
    <w:rsid w:val="00C974E9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5E2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477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18F1"/>
    <w:rsid w:val="00E52C49"/>
    <w:rsid w:val="00E57163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0559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74E"/>
    <w:rsid w:val="00F74E07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260-2025.github.io/" TargetMode="External"/><Relationship Id="rId18" Type="http://schemas.openxmlformats.org/officeDocument/2006/relationships/hyperlink" Target="https://tulane-math-3070-2022.github.io/" TargetMode="External"/><Relationship Id="rId26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2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3.github.io/" TargetMode="External"/><Relationship Id="rId25" Type="http://schemas.openxmlformats.org/officeDocument/2006/relationships/hyperlink" Target="https://github.com/beast-dev/beast-mcm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3.github.io/" TargetMode="External"/><Relationship Id="rId20" Type="http://schemas.openxmlformats.org/officeDocument/2006/relationships/hyperlink" Target="https://tulane-math-7360-2021.github.io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3.github.io/" TargetMode="External"/><Relationship Id="rId23" Type="http://schemas.openxmlformats.org/officeDocument/2006/relationships/hyperlink" Target="https://github.com/xji3/IGCexpansion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2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4.github.io/" TargetMode="External"/><Relationship Id="rId22" Type="http://schemas.openxmlformats.org/officeDocument/2006/relationships/hyperlink" Target="https://tulane-math7360.github.io/" TargetMode="External"/><Relationship Id="rId27" Type="http://schemas.openxmlformats.org/officeDocument/2006/relationships/hyperlink" Target="https://github.com/phylovi/bito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4849</Words>
  <Characters>27643</Characters>
  <Application>Microsoft Office Word</Application>
  <DocSecurity>0</DocSecurity>
  <Lines>230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5-02-12T16:04:00Z</cp:lastPrinted>
  <dcterms:created xsi:type="dcterms:W3CDTF">2025-02-12T16:04:00Z</dcterms:created>
  <dcterms:modified xsi:type="dcterms:W3CDTF">2025-02-12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